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24803" w14:textId="3C1F85FC" w:rsidR="006C0AA2" w:rsidRDefault="008D0A87" w:rsidP="008D0A87">
      <w:pPr>
        <w:spacing w:after="0"/>
        <w:ind w:hanging="10"/>
        <w:jc w:val="center"/>
      </w:pPr>
      <w:r w:rsidRPr="005E2454">
        <w:rPr>
          <w:rFonts w:ascii="Times New Roman" w:eastAsia="Times New Roman" w:hAnsi="Times New Roman" w:cs="Times New Roman"/>
          <w:b/>
          <w:noProof/>
          <w:color w:val="1F4E79" w:themeColor="accent5" w:themeShade="80"/>
          <w:sz w:val="36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3B2B3B" wp14:editId="11D239BB">
                <wp:simplePos x="0" y="0"/>
                <wp:positionH relativeFrom="margin">
                  <wp:posOffset>5219700</wp:posOffset>
                </wp:positionH>
                <wp:positionV relativeFrom="paragraph">
                  <wp:posOffset>-304800</wp:posOffset>
                </wp:positionV>
                <wp:extent cx="1943100" cy="12858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3100" cy="1285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CB6F0C" w14:textId="0DF36931" w:rsidR="008D0A87" w:rsidRDefault="008D0A8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FE660B" wp14:editId="7FBCE65A">
                                  <wp:extent cx="1504950" cy="1139597"/>
                                  <wp:effectExtent l="0" t="0" r="0" b="381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 rotWithShape="1"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r="1196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629" cy="11431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3B2B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1pt;margin-top:-24pt;width:153pt;height:101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" filled="f" stroked="f" strokeweight=".5pt">
                <v:textbox>
                  <w:txbxContent>
                    <w:p w14:paraId="02CB6F0C" w14:textId="0DF36931" w:rsidR="008D0A87" w:rsidRDefault="008D0A87">
                      <w:r>
                        <w:rPr>
                          <w:noProof/>
                        </w:rPr>
                        <w:drawing>
                          <wp:inline distT="0" distB="0" distL="0" distR="0" wp14:anchorId="41FE660B" wp14:editId="7FBCE65A">
                            <wp:extent cx="1504950" cy="1139597"/>
                            <wp:effectExtent l="0" t="0" r="0" b="381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 rotWithShape="1"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r="1196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09629" cy="114314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61DB7" w:rsidRPr="005E2454">
        <w:rPr>
          <w:rFonts w:ascii="Times New Roman" w:eastAsia="Times New Roman" w:hAnsi="Times New Roman" w:cs="Times New Roman"/>
          <w:b/>
          <w:color w:val="1F4E79" w:themeColor="accent5" w:themeShade="80"/>
          <w:sz w:val="36"/>
          <w:szCs w:val="28"/>
        </w:rPr>
        <w:t>CURRICULUM VITAE</w:t>
      </w:r>
    </w:p>
    <w:p w14:paraId="3107018B" w14:textId="77777777" w:rsidR="008D0A87" w:rsidRDefault="008D0A87" w:rsidP="008D0A87">
      <w:pPr>
        <w:spacing w:after="0"/>
        <w:ind w:hanging="10"/>
        <w:rPr>
          <w:rFonts w:ascii="Times New Roman" w:eastAsia="Times New Roman" w:hAnsi="Times New Roman" w:cs="Times New Roman"/>
          <w:b/>
          <w:color w:val="5FBCDF"/>
          <w:sz w:val="28"/>
        </w:rPr>
      </w:pPr>
    </w:p>
    <w:p w14:paraId="5B1405B4" w14:textId="36FE96A5" w:rsidR="008D0A87" w:rsidRDefault="008D0A87" w:rsidP="008D0A87">
      <w:pPr>
        <w:spacing w:after="0"/>
        <w:ind w:hanging="10"/>
        <w:rPr>
          <w:rFonts w:ascii="Times New Roman" w:eastAsia="Times New Roman" w:hAnsi="Times New Roman" w:cs="Times New Roman"/>
          <w:b/>
          <w:color w:val="5FBCDF"/>
          <w:sz w:val="28"/>
        </w:rPr>
      </w:pPr>
    </w:p>
    <w:p w14:paraId="77715887" w14:textId="74D2EE7C" w:rsidR="006C0AA2" w:rsidRDefault="00C61DB7" w:rsidP="003744F9">
      <w:pPr>
        <w:spacing w:after="0" w:line="240" w:lineRule="auto"/>
        <w:ind w:hanging="10"/>
      </w:pPr>
      <w:r>
        <w:rPr>
          <w:rFonts w:ascii="Times New Roman" w:eastAsia="Times New Roman" w:hAnsi="Times New Roman" w:cs="Times New Roman"/>
          <w:b/>
          <w:color w:val="5FBCDF"/>
          <w:sz w:val="28"/>
        </w:rPr>
        <w:t>OBJECTIVE: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5E3126" w14:textId="034B9BE4" w:rsidR="006C0AA2" w:rsidRPr="005E2454" w:rsidRDefault="00C61DB7" w:rsidP="003744F9">
      <w:pPr>
        <w:spacing w:after="0" w:line="240" w:lineRule="auto"/>
        <w:ind w:hanging="10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A certified computer graduate seeking a challenging position in </w:t>
      </w:r>
      <w:r w:rsidR="003744F9" w:rsidRPr="005E2454">
        <w:rPr>
          <w:rFonts w:ascii="Times New Roman" w:eastAsia="Times New Roman" w:hAnsi="Times New Roman" w:cs="Times New Roman"/>
          <w:sz w:val="28"/>
          <w:szCs w:val="28"/>
        </w:rPr>
        <w:t xml:space="preserve">Information Technology 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(</w:t>
      </w:r>
      <w:r w:rsidR="003744F9" w:rsidRPr="005E2454">
        <w:rPr>
          <w:rFonts w:ascii="Times New Roman" w:eastAsia="Times New Roman" w:hAnsi="Times New Roman" w:cs="Times New Roman"/>
          <w:sz w:val="28"/>
          <w:szCs w:val="28"/>
        </w:rPr>
        <w:t>IT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)</w:t>
      </w:r>
      <w:r w:rsidR="003744F9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field</w:t>
      </w:r>
      <w:r w:rsidR="00FD2709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to prepare 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herself as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an 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 xml:space="preserve">IT 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professional and extend </w:t>
      </w:r>
      <w:r w:rsidR="00A0236E">
        <w:rPr>
          <w:rFonts w:ascii="Times New Roman" w:eastAsia="Times New Roman" w:hAnsi="Times New Roman" w:cs="Times New Roman"/>
          <w:sz w:val="28"/>
          <w:szCs w:val="28"/>
        </w:rPr>
        <w:t>her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knowledge based on </w:t>
      </w:r>
      <w:r w:rsidR="00A0236E">
        <w:rPr>
          <w:rFonts w:ascii="Times New Roman" w:eastAsia="Times New Roman" w:hAnsi="Times New Roman" w:cs="Times New Roman"/>
          <w:sz w:val="28"/>
          <w:szCs w:val="28"/>
        </w:rPr>
        <w:t xml:space="preserve">IT 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>and compu</w:t>
      </w:r>
      <w:r w:rsidR="00FD2709" w:rsidRPr="005E2454">
        <w:rPr>
          <w:rFonts w:ascii="Times New Roman" w:eastAsia="Times New Roman" w:hAnsi="Times New Roman" w:cs="Times New Roman"/>
          <w:sz w:val="28"/>
          <w:szCs w:val="28"/>
        </w:rPr>
        <w:t>ter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science to develop new technology and software for the world. </w:t>
      </w:r>
    </w:p>
    <w:p w14:paraId="3F030E49" w14:textId="77777777" w:rsidR="003744F9" w:rsidRDefault="003744F9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</w:pPr>
    </w:p>
    <w:p w14:paraId="2F03C0EF" w14:textId="435F6DC6" w:rsidR="003744F9" w:rsidRPr="005E2454" w:rsidRDefault="003744F9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  <w:t xml:space="preserve">PERSONAL INFORMATION: </w:t>
      </w:r>
    </w:p>
    <w:p w14:paraId="74F09745" w14:textId="7D71CAEB" w:rsidR="006C0AA2" w:rsidRPr="005E2454" w:rsidRDefault="00C61DB7" w:rsidP="003744F9">
      <w:pPr>
        <w:spacing w:after="0" w:line="240" w:lineRule="auto"/>
        <w:ind w:hanging="10"/>
        <w:rPr>
          <w:rFonts w:ascii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Name:</w:t>
      </w:r>
      <w:r w:rsidR="00FD2709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>Sayeda</w:t>
      </w:r>
      <w:proofErr w:type="spellEnd"/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 xml:space="preserve"> Nazim </w:t>
      </w:r>
      <w:proofErr w:type="spellStart"/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>Kashfia</w:t>
      </w:r>
      <w:proofErr w:type="spellEnd"/>
    </w:p>
    <w:p w14:paraId="4CE8180C" w14:textId="2986053F" w:rsidR="006C0AA2" w:rsidRPr="005E2454" w:rsidRDefault="00C61DB7" w:rsidP="003744F9">
      <w:pPr>
        <w:spacing w:after="0" w:line="240" w:lineRule="auto"/>
        <w:ind w:hanging="10"/>
        <w:rPr>
          <w:rFonts w:ascii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Contact </w:t>
      </w:r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>umber:</w:t>
      </w:r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 xml:space="preserve"> +8801627092232</w:t>
      </w:r>
    </w:p>
    <w:p w14:paraId="7EEF5700" w14:textId="4689C740" w:rsidR="006C0AA2" w:rsidRPr="005E2454" w:rsidRDefault="00C61DB7" w:rsidP="003744F9">
      <w:pPr>
        <w:spacing w:after="0" w:line="240" w:lineRule="auto"/>
        <w:ind w:hanging="10"/>
        <w:rPr>
          <w:rFonts w:ascii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Email:</w:t>
      </w:r>
      <w:r w:rsidR="00FD2709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hyperlink r:id="rId6" w:history="1">
        <w:r w:rsidR="008D0A87" w:rsidRPr="005E2454">
          <w:rPr>
            <w:rStyle w:val="Hyperlink"/>
            <w:rFonts w:ascii="Times New Roman" w:eastAsia="Times New Roman" w:hAnsi="Times New Roman" w:cs="Times New Roman"/>
            <w:sz w:val="28"/>
            <w:szCs w:val="28"/>
          </w:rPr>
          <w:t>nazimkashfia@gmail.com</w:t>
        </w:r>
      </w:hyperlink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1665E099" w14:textId="0A0E3BFF" w:rsidR="00C61DB7" w:rsidRPr="005E2454" w:rsidRDefault="00C61DB7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Address: </w:t>
      </w:r>
      <w:r w:rsidR="008D0A87" w:rsidRPr="005E2454">
        <w:rPr>
          <w:rFonts w:ascii="Times New Roman" w:eastAsia="Times New Roman" w:hAnsi="Times New Roman" w:cs="Times New Roman"/>
          <w:sz w:val="28"/>
          <w:szCs w:val="28"/>
        </w:rPr>
        <w:t>Dhanmondi, Dhaka</w:t>
      </w:r>
    </w:p>
    <w:p w14:paraId="2D10D281" w14:textId="4AF9BA3C" w:rsidR="00C61DB7" w:rsidRPr="005E2454" w:rsidRDefault="00881646" w:rsidP="003744F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5E2454" w:rsidRPr="005E2454">
          <w:rPr>
            <w:rStyle w:val="Hyperlink"/>
            <w:rFonts w:ascii="Times New Roman" w:hAnsi="Times New Roman" w:cs="Times New Roman"/>
            <w:sz w:val="28"/>
            <w:szCs w:val="28"/>
          </w:rPr>
          <w:t>https://www.facebook.com/people/Sayeda-Nazim-Kashfia/100008204899363</w:t>
        </w:r>
      </w:hyperlink>
      <w:r w:rsidR="005E2454" w:rsidRPr="005E2454">
        <w:rPr>
          <w:rFonts w:ascii="Times New Roman" w:hAnsi="Times New Roman" w:cs="Times New Roman"/>
          <w:sz w:val="28"/>
          <w:szCs w:val="28"/>
        </w:rPr>
        <w:t xml:space="preserve"> </w:t>
      </w:r>
      <w:r w:rsidR="008D0A87" w:rsidRPr="005E245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E296E0" w14:textId="6B8790E1" w:rsidR="006C0AA2" w:rsidRPr="005E2454" w:rsidRDefault="006C0AA2" w:rsidP="003744F9">
      <w:pPr>
        <w:spacing w:after="0" w:line="240" w:lineRule="auto"/>
        <w:rPr>
          <w:sz w:val="28"/>
          <w:szCs w:val="28"/>
        </w:rPr>
      </w:pPr>
    </w:p>
    <w:p w14:paraId="07B54B24" w14:textId="67DF0D3A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Father</w:t>
      </w:r>
      <w:r w:rsidR="001C16D3">
        <w:rPr>
          <w:rFonts w:ascii="Times New Roman" w:eastAsia="Times New Roman" w:hAnsi="Times New Roman" w:cs="Times New Roman"/>
          <w:sz w:val="28"/>
          <w:szCs w:val="28"/>
        </w:rPr>
        <w:t>’s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81646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ame: 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Md. Nazim Uddin</w:t>
      </w:r>
    </w:p>
    <w:p w14:paraId="511051C9" w14:textId="24976241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Mother</w:t>
      </w:r>
      <w:r w:rsidR="001C16D3">
        <w:rPr>
          <w:rFonts w:ascii="Times New Roman" w:eastAsia="Times New Roman" w:hAnsi="Times New Roman" w:cs="Times New Roman"/>
          <w:sz w:val="28"/>
          <w:szCs w:val="28"/>
        </w:rPr>
        <w:t>’s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81646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ame: </w:t>
      </w:r>
      <w:proofErr w:type="spellStart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Hosne</w:t>
      </w:r>
      <w:proofErr w:type="spellEnd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Ara Begum</w:t>
      </w:r>
    </w:p>
    <w:p w14:paraId="7A1E5E36" w14:textId="5FD175D9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Gender: 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Fem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ale </w:t>
      </w:r>
    </w:p>
    <w:p w14:paraId="7A1147C8" w14:textId="325CBC7A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Date of </w:t>
      </w:r>
      <w:r w:rsidR="00881646">
        <w:rPr>
          <w:rFonts w:ascii="Times New Roman" w:eastAsia="Times New Roman" w:hAnsi="Times New Roman" w:cs="Times New Roman"/>
          <w:sz w:val="28"/>
          <w:szCs w:val="28"/>
        </w:rPr>
        <w:t>B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>irth: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26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June, 1999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03FBC1C4" w14:textId="41B8C1FC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Marital </w:t>
      </w:r>
      <w:r w:rsidR="00881646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tatus: Unmarried  </w:t>
      </w:r>
    </w:p>
    <w:p w14:paraId="682B2CF1" w14:textId="7CFF712F" w:rsidR="00C61DB7" w:rsidRPr="005E2454" w:rsidRDefault="00C61DB7" w:rsidP="003744F9">
      <w:pPr>
        <w:spacing w:after="0" w:line="240" w:lineRule="auto"/>
        <w:ind w:right="5825" w:hanging="10"/>
        <w:rPr>
          <w:rFonts w:ascii="Times New Roman" w:eastAsia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Blood Group: </w:t>
      </w:r>
      <w:r w:rsidR="00402BDB">
        <w:rPr>
          <w:rFonts w:ascii="Times New Roman" w:eastAsia="Times New Roman" w:hAnsi="Times New Roman" w:cs="Times New Roman"/>
          <w:sz w:val="28"/>
          <w:szCs w:val="28"/>
        </w:rPr>
        <w:t>B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+ </w:t>
      </w:r>
    </w:p>
    <w:p w14:paraId="6C45244A" w14:textId="4E779F71" w:rsidR="006C0AA2" w:rsidRPr="005E2454" w:rsidRDefault="005E2454" w:rsidP="003744F9">
      <w:pPr>
        <w:spacing w:after="0" w:line="240" w:lineRule="auto"/>
        <w:ind w:right="5825" w:hanging="10"/>
        <w:rPr>
          <w:rFonts w:ascii="Times New Roman" w:eastAsia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Religion:</w:t>
      </w:r>
      <w:r w:rsidR="00C61DB7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>Muslim</w:t>
      </w:r>
      <w:r w:rsidR="00C61DB7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</w:p>
    <w:p w14:paraId="0608B41F" w14:textId="77777777" w:rsidR="008D0A87" w:rsidRPr="005E2454" w:rsidRDefault="008D0A87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</w:pPr>
    </w:p>
    <w:p w14:paraId="338E0B8B" w14:textId="10D9250D" w:rsidR="006C0AA2" w:rsidRPr="005E2454" w:rsidRDefault="005E2454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  <w:t xml:space="preserve">PERMANENT ADDRESS: </w:t>
      </w:r>
    </w:p>
    <w:p w14:paraId="6B5D9342" w14:textId="33426AEF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Village: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Gabtola</w:t>
      </w:r>
      <w:proofErr w:type="spellEnd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Masjid </w:t>
      </w:r>
      <w:proofErr w:type="spellStart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Goli</w:t>
      </w:r>
      <w:proofErr w:type="spellEnd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>Jigatola</w:t>
      </w:r>
      <w:proofErr w:type="spellEnd"/>
    </w:p>
    <w:p w14:paraId="7FE73AEA" w14:textId="438AF4B3" w:rsidR="006C0AA2" w:rsidRPr="005E2454" w:rsidRDefault="00C61DB7" w:rsidP="003744F9">
      <w:pPr>
        <w:spacing w:after="0" w:line="240" w:lineRule="auto"/>
        <w:ind w:right="5055" w:hanging="10"/>
        <w:rPr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Thana:</w:t>
      </w:r>
      <w:r w:rsidR="005E2454" w:rsidRPr="005E2454">
        <w:rPr>
          <w:rFonts w:ascii="Times New Roman" w:eastAsia="Times New Roman" w:hAnsi="Times New Roman" w:cs="Times New Roman"/>
          <w:sz w:val="28"/>
          <w:szCs w:val="28"/>
        </w:rPr>
        <w:t xml:space="preserve"> Dhanmondi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</w:p>
    <w:p w14:paraId="38375B27" w14:textId="0C23C5F7" w:rsidR="006C0AA2" w:rsidRDefault="005E2454" w:rsidP="003744F9">
      <w:pPr>
        <w:spacing w:after="0" w:line="240" w:lineRule="auto"/>
        <w:ind w:right="5055" w:hanging="10"/>
        <w:rPr>
          <w:rFonts w:ascii="Times New Roman" w:eastAsia="Times New Roman" w:hAnsi="Times New Roman" w:cs="Times New Roman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sz w:val="28"/>
          <w:szCs w:val="28"/>
        </w:rPr>
        <w:t>District</w:t>
      </w:r>
      <w:r w:rsidR="00C61DB7" w:rsidRPr="005E2454">
        <w:rPr>
          <w:rFonts w:ascii="Times New Roman" w:eastAsia="Times New Roman" w:hAnsi="Times New Roman" w:cs="Times New Roman"/>
          <w:sz w:val="28"/>
          <w:szCs w:val="28"/>
        </w:rPr>
        <w:t>:</w:t>
      </w:r>
      <w:r w:rsidRPr="005E2454">
        <w:rPr>
          <w:rFonts w:ascii="Times New Roman" w:eastAsia="Times New Roman" w:hAnsi="Times New Roman" w:cs="Times New Roman"/>
          <w:sz w:val="28"/>
          <w:szCs w:val="28"/>
        </w:rPr>
        <w:t xml:space="preserve"> Dhaka</w:t>
      </w:r>
    </w:p>
    <w:p w14:paraId="536E4FD9" w14:textId="77777777" w:rsidR="005E2454" w:rsidRPr="005E2454" w:rsidRDefault="005E2454" w:rsidP="003744F9">
      <w:pPr>
        <w:spacing w:after="0" w:line="240" w:lineRule="auto"/>
        <w:ind w:right="5055" w:hanging="10"/>
        <w:rPr>
          <w:sz w:val="28"/>
          <w:szCs w:val="28"/>
        </w:rPr>
      </w:pPr>
    </w:p>
    <w:p w14:paraId="3EB0AC7A" w14:textId="59A0649B" w:rsidR="006C0AA2" w:rsidRPr="005E2454" w:rsidRDefault="005E2454" w:rsidP="003744F9">
      <w:pPr>
        <w:spacing w:after="0" w:line="240" w:lineRule="auto"/>
        <w:ind w:hanging="10"/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</w:pPr>
      <w:r w:rsidRPr="005E2454">
        <w:rPr>
          <w:rFonts w:ascii="Times New Roman" w:eastAsia="Times New Roman" w:hAnsi="Times New Roman" w:cs="Times New Roman"/>
          <w:b/>
          <w:color w:val="5FBCDF"/>
          <w:sz w:val="28"/>
          <w:szCs w:val="28"/>
        </w:rPr>
        <w:t xml:space="preserve">ACADEMIC QUALIFICATION: </w:t>
      </w:r>
    </w:p>
    <w:p w14:paraId="1AD59ED6" w14:textId="77777777" w:rsidR="006C0AA2" w:rsidRDefault="00C61DB7" w:rsidP="008D0A87">
      <w:pPr>
        <w:spacing w:after="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GridTable4-Accent4"/>
        <w:tblW w:w="5000" w:type="pct"/>
        <w:jc w:val="center"/>
        <w:tblLook w:val="04A0" w:firstRow="1" w:lastRow="0" w:firstColumn="1" w:lastColumn="0" w:noHBand="0" w:noVBand="1"/>
      </w:tblPr>
      <w:tblGrid>
        <w:gridCol w:w="1735"/>
        <w:gridCol w:w="2370"/>
        <w:gridCol w:w="2659"/>
        <w:gridCol w:w="1540"/>
        <w:gridCol w:w="807"/>
        <w:gridCol w:w="1679"/>
      </w:tblGrid>
      <w:tr w:rsidR="00A0236E" w14:paraId="4251E214" w14:textId="77777777" w:rsidTr="003744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" w:type="pct"/>
            <w:tcBorders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103B3B68" w14:textId="5F1B26BD" w:rsidR="006C0AA2" w:rsidRPr="003744F9" w:rsidRDefault="00C61DB7" w:rsidP="00A0236E">
            <w:pPr>
              <w:jc w:val="center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Degree</w:t>
            </w:r>
          </w:p>
        </w:tc>
        <w:tc>
          <w:tcPr>
            <w:tcW w:w="1126" w:type="pct"/>
            <w:tcBorders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4B62B915" w14:textId="2FA9FF4C" w:rsidR="006C0AA2" w:rsidRPr="003744F9" w:rsidRDefault="00C61DB7" w:rsidP="00A02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Discipline</w:t>
            </w:r>
          </w:p>
        </w:tc>
        <w:tc>
          <w:tcPr>
            <w:tcW w:w="1260" w:type="pct"/>
            <w:tcBorders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25632C3A" w14:textId="27B3C9E6" w:rsidR="006C0AA2" w:rsidRPr="003744F9" w:rsidRDefault="00C61DB7" w:rsidP="00A02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Institute</w:t>
            </w:r>
          </w:p>
        </w:tc>
        <w:tc>
          <w:tcPr>
            <w:tcW w:w="741" w:type="pct"/>
            <w:tcBorders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68A47F7D" w14:textId="37553461" w:rsidR="006C0AA2" w:rsidRPr="003744F9" w:rsidRDefault="00C61DB7" w:rsidP="00A02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Board</w:t>
            </w:r>
          </w:p>
        </w:tc>
        <w:tc>
          <w:tcPr>
            <w:tcW w:w="349" w:type="pct"/>
            <w:tcBorders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09BBD720" w14:textId="5AC72D13" w:rsidR="006C0AA2" w:rsidRPr="003744F9" w:rsidRDefault="00C61DB7" w:rsidP="00A02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Year</w:t>
            </w:r>
          </w:p>
        </w:tc>
        <w:tc>
          <w:tcPr>
            <w:tcW w:w="692" w:type="pct"/>
            <w:tcBorders>
              <w:left w:val="dotted" w:sz="4" w:space="0" w:color="FFC000" w:themeColor="accent4"/>
              <w:bottom w:val="dotted" w:sz="4" w:space="0" w:color="FFC000" w:themeColor="accent4"/>
            </w:tcBorders>
            <w:vAlign w:val="center"/>
          </w:tcPr>
          <w:p w14:paraId="06388BA5" w14:textId="64235A55" w:rsidR="006C0AA2" w:rsidRPr="003744F9" w:rsidRDefault="00C61DB7" w:rsidP="00A023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GPA</w:t>
            </w:r>
            <w:r w:rsidR="00A0236E"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/CGPA</w:t>
            </w:r>
          </w:p>
        </w:tc>
      </w:tr>
      <w:tr w:rsidR="00A0236E" w14:paraId="5C788C21" w14:textId="77777777" w:rsidTr="003744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" w:type="pct"/>
            <w:tcBorders>
              <w:top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6C9216F9" w14:textId="6936B16C" w:rsidR="006C0AA2" w:rsidRPr="003744F9" w:rsidRDefault="00C61DB7" w:rsidP="00A0236E">
            <w:pPr>
              <w:jc w:val="center"/>
              <w:rPr>
                <w:sz w:val="28"/>
                <w:szCs w:val="28"/>
              </w:rPr>
            </w:pPr>
            <w:proofErr w:type="spellStart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B.Sc</w:t>
            </w:r>
            <w:proofErr w:type="spellEnd"/>
          </w:p>
          <w:p w14:paraId="3B8835B5" w14:textId="7B4CC399" w:rsidR="006C0AA2" w:rsidRPr="003744F9" w:rsidRDefault="00C61DB7" w:rsidP="00A0236E">
            <w:pPr>
              <w:jc w:val="center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Engineering</w:t>
            </w:r>
          </w:p>
        </w:tc>
        <w:tc>
          <w:tcPr>
            <w:tcW w:w="1126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417216B7" w14:textId="189A1D09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Computer</w:t>
            </w:r>
            <w:r w:rsidR="00A0236E"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Science &amp;</w:t>
            </w:r>
          </w:p>
          <w:p w14:paraId="50DE4D4F" w14:textId="34EED69E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Engineering</w:t>
            </w:r>
          </w:p>
        </w:tc>
        <w:tc>
          <w:tcPr>
            <w:tcW w:w="1260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30F85E23" w14:textId="0398C079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University of</w:t>
            </w:r>
          </w:p>
          <w:p w14:paraId="4340399C" w14:textId="161C91D7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Asia Pacific</w:t>
            </w:r>
          </w:p>
        </w:tc>
        <w:tc>
          <w:tcPr>
            <w:tcW w:w="741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153F3396" w14:textId="4835F946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349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143AFC47" w14:textId="3D01959C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2019</w:t>
            </w:r>
          </w:p>
        </w:tc>
        <w:tc>
          <w:tcPr>
            <w:tcW w:w="692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</w:tcBorders>
            <w:vAlign w:val="center"/>
          </w:tcPr>
          <w:p w14:paraId="5C58F9EB" w14:textId="52581F70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3.</w:t>
            </w:r>
            <w:r w:rsidR="00402BDB">
              <w:rPr>
                <w:rFonts w:ascii="Times New Roman" w:eastAsia="Times New Roman" w:hAnsi="Times New Roman" w:cs="Times New Roman"/>
                <w:sz w:val="28"/>
                <w:szCs w:val="28"/>
              </w:rPr>
              <w:t>10</w:t>
            </w:r>
          </w:p>
        </w:tc>
      </w:tr>
      <w:tr w:rsidR="00A0236E" w14:paraId="3A8E33AE" w14:textId="77777777" w:rsidTr="003744F9">
        <w:trPr>
          <w:trHeight w:val="8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" w:type="pct"/>
            <w:tcBorders>
              <w:top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17A4AD13" w14:textId="67F54434" w:rsidR="006C0AA2" w:rsidRPr="003744F9" w:rsidRDefault="006C0AA2" w:rsidP="00A0236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39078A3" w14:textId="47465C70" w:rsidR="006C0AA2" w:rsidRPr="003744F9" w:rsidRDefault="00C61DB7" w:rsidP="00A0236E">
            <w:pPr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HSC</w:t>
            </w:r>
          </w:p>
        </w:tc>
        <w:tc>
          <w:tcPr>
            <w:tcW w:w="1126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7870CAAC" w14:textId="7155193D" w:rsidR="006C0AA2" w:rsidRPr="003744F9" w:rsidRDefault="006C0AA2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1A1C10F0" w14:textId="68B63038" w:rsidR="006C0AA2" w:rsidRPr="003744F9" w:rsidRDefault="00C61DB7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Science</w:t>
            </w:r>
          </w:p>
        </w:tc>
        <w:tc>
          <w:tcPr>
            <w:tcW w:w="1260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41C282C1" w14:textId="2C340F4A" w:rsidR="006C0AA2" w:rsidRPr="003744F9" w:rsidRDefault="00A0236E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University Women's Federation College</w:t>
            </w:r>
          </w:p>
        </w:tc>
        <w:tc>
          <w:tcPr>
            <w:tcW w:w="741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5E1F0F76" w14:textId="40EB6444" w:rsidR="006C0AA2" w:rsidRPr="003744F9" w:rsidRDefault="00A0236E" w:rsidP="00A0236E">
            <w:pPr>
              <w:ind w:right="194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Dhaka</w:t>
            </w:r>
          </w:p>
        </w:tc>
        <w:tc>
          <w:tcPr>
            <w:tcW w:w="349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68A10A8A" w14:textId="3E1C3392" w:rsidR="006C0AA2" w:rsidRPr="003744F9" w:rsidRDefault="006C0AA2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051E46D3" w14:textId="5AF33BCF" w:rsidR="006C0AA2" w:rsidRPr="003744F9" w:rsidRDefault="00C61DB7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2016</w:t>
            </w:r>
          </w:p>
        </w:tc>
        <w:tc>
          <w:tcPr>
            <w:tcW w:w="692" w:type="pct"/>
            <w:tcBorders>
              <w:top w:val="dotted" w:sz="4" w:space="0" w:color="FFC000" w:themeColor="accent4"/>
              <w:left w:val="dotted" w:sz="4" w:space="0" w:color="FFC000" w:themeColor="accent4"/>
              <w:bottom w:val="dotted" w:sz="4" w:space="0" w:color="FFC000" w:themeColor="accent4"/>
            </w:tcBorders>
            <w:vAlign w:val="center"/>
          </w:tcPr>
          <w:p w14:paraId="758FB556" w14:textId="404A50E3" w:rsidR="006C0AA2" w:rsidRPr="003744F9" w:rsidRDefault="006C0AA2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  <w:p w14:paraId="252C9649" w14:textId="2B9F27FE" w:rsidR="006C0AA2" w:rsidRPr="003744F9" w:rsidRDefault="00402BDB" w:rsidP="00A023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.42</w:t>
            </w:r>
          </w:p>
        </w:tc>
      </w:tr>
      <w:tr w:rsidR="00A0236E" w14:paraId="7C6D995C" w14:textId="77777777" w:rsidTr="003744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2" w:type="pct"/>
            <w:tcBorders>
              <w:top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3FB11F49" w14:textId="6C2A7993" w:rsidR="006C0AA2" w:rsidRPr="003744F9" w:rsidRDefault="00C61DB7" w:rsidP="00A0236E">
            <w:pPr>
              <w:jc w:val="center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SSC</w:t>
            </w:r>
          </w:p>
        </w:tc>
        <w:tc>
          <w:tcPr>
            <w:tcW w:w="1126" w:type="pct"/>
            <w:tcBorders>
              <w:top w:val="dotted" w:sz="4" w:space="0" w:color="FFC000" w:themeColor="accent4"/>
              <w:left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61B513D5" w14:textId="35B8C48B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Science</w:t>
            </w:r>
          </w:p>
        </w:tc>
        <w:tc>
          <w:tcPr>
            <w:tcW w:w="1260" w:type="pct"/>
            <w:tcBorders>
              <w:top w:val="dotted" w:sz="4" w:space="0" w:color="FFC000" w:themeColor="accent4"/>
              <w:left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373BFECE" w14:textId="070DCD7F" w:rsidR="006C0AA2" w:rsidRPr="003744F9" w:rsidRDefault="00A0236E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Birshreshtha</w:t>
            </w:r>
            <w:proofErr w:type="spellEnd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Munshi </w:t>
            </w:r>
            <w:proofErr w:type="spellStart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Abdur</w:t>
            </w:r>
            <w:proofErr w:type="spellEnd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Rouf</w:t>
            </w:r>
            <w:proofErr w:type="spellEnd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Public College</w:t>
            </w:r>
          </w:p>
        </w:tc>
        <w:tc>
          <w:tcPr>
            <w:tcW w:w="741" w:type="pct"/>
            <w:tcBorders>
              <w:top w:val="dotted" w:sz="4" w:space="0" w:color="FFC000" w:themeColor="accent4"/>
              <w:left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13AAE9B3" w14:textId="0F2B1B6F" w:rsidR="006C0AA2" w:rsidRPr="003744F9" w:rsidRDefault="00A0236E" w:rsidP="00A0236E">
            <w:pPr>
              <w:ind w:right="194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Dhaka</w:t>
            </w:r>
          </w:p>
        </w:tc>
        <w:tc>
          <w:tcPr>
            <w:tcW w:w="349" w:type="pct"/>
            <w:tcBorders>
              <w:top w:val="dotted" w:sz="4" w:space="0" w:color="FFC000" w:themeColor="accent4"/>
              <w:left w:val="dotted" w:sz="4" w:space="0" w:color="FFC000" w:themeColor="accent4"/>
              <w:right w:val="dotted" w:sz="4" w:space="0" w:color="FFC000" w:themeColor="accent4"/>
            </w:tcBorders>
            <w:vAlign w:val="center"/>
          </w:tcPr>
          <w:p w14:paraId="4C2B6A52" w14:textId="1F4AB128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2014</w:t>
            </w:r>
          </w:p>
        </w:tc>
        <w:tc>
          <w:tcPr>
            <w:tcW w:w="692" w:type="pct"/>
            <w:tcBorders>
              <w:top w:val="dotted" w:sz="4" w:space="0" w:color="FFC000" w:themeColor="accent4"/>
              <w:left w:val="dotted" w:sz="4" w:space="0" w:color="FFC000" w:themeColor="accent4"/>
            </w:tcBorders>
            <w:vAlign w:val="center"/>
          </w:tcPr>
          <w:p w14:paraId="1F9A459F" w14:textId="529E50B5" w:rsidR="006C0AA2" w:rsidRPr="003744F9" w:rsidRDefault="00C61DB7" w:rsidP="00A023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4.</w:t>
            </w:r>
            <w:r w:rsidR="00402BDB">
              <w:rPr>
                <w:rFonts w:ascii="Times New Roman" w:eastAsia="Times New Roman" w:hAnsi="Times New Roman" w:cs="Times New Roman"/>
                <w:sz w:val="28"/>
                <w:szCs w:val="28"/>
              </w:rPr>
              <w:t>57</w:t>
            </w:r>
          </w:p>
        </w:tc>
      </w:tr>
    </w:tbl>
    <w:p w14:paraId="13A14BE5" w14:textId="5E3B53D4" w:rsidR="006C0AA2" w:rsidRDefault="00C61DB7" w:rsidP="008D0A87">
      <w:pPr>
        <w:spacing w:after="144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250BE6AD" w14:textId="77777777" w:rsidR="003744F9" w:rsidRDefault="003744F9" w:rsidP="008D0A87">
      <w:pPr>
        <w:spacing w:after="144"/>
      </w:pPr>
    </w:p>
    <w:p w14:paraId="2DE95234" w14:textId="77777777" w:rsidR="006C0AA2" w:rsidRDefault="00C61DB7" w:rsidP="003744F9">
      <w:pPr>
        <w:spacing w:after="0" w:line="240" w:lineRule="auto"/>
        <w:ind w:hanging="10"/>
      </w:pPr>
      <w:r>
        <w:rPr>
          <w:rFonts w:ascii="Times New Roman" w:eastAsia="Times New Roman" w:hAnsi="Times New Roman" w:cs="Times New Roman"/>
          <w:b/>
          <w:color w:val="5FBCDF"/>
          <w:sz w:val="28"/>
        </w:rPr>
        <w:lastRenderedPageBreak/>
        <w:t xml:space="preserve">SKILLS </w:t>
      </w:r>
    </w:p>
    <w:p w14:paraId="7DE12BEC" w14:textId="32B18F6A" w:rsidR="006C0AA2" w:rsidRPr="003744F9" w:rsidRDefault="00C61DB7" w:rsidP="003744F9">
      <w:pPr>
        <w:spacing w:after="0" w:line="240" w:lineRule="auto"/>
        <w:rPr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sz w:val="28"/>
          <w:szCs w:val="28"/>
        </w:rPr>
        <w:t>Programing Language: C,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>JAVA,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>PY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HON </w:t>
      </w:r>
    </w:p>
    <w:p w14:paraId="425EED5A" w14:textId="624CADB9" w:rsidR="006C0AA2" w:rsidRPr="003744F9" w:rsidRDefault="00C61DB7" w:rsidP="003744F9">
      <w:pPr>
        <w:spacing w:after="0" w:line="240" w:lineRule="auto"/>
        <w:ind w:hanging="10"/>
        <w:rPr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sz w:val="28"/>
          <w:szCs w:val="28"/>
        </w:rPr>
        <w:t>Database: My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SQL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4EC46FD5" w14:textId="63ED0B26" w:rsidR="006C0AA2" w:rsidRPr="003744F9" w:rsidRDefault="00C61DB7" w:rsidP="003744F9">
      <w:pPr>
        <w:spacing w:after="0" w:line="240" w:lineRule="auto"/>
        <w:ind w:hanging="10"/>
        <w:rPr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sz w:val="28"/>
          <w:szCs w:val="28"/>
        </w:rPr>
        <w:t>Web Design: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>Html,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>C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SS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>,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JavaScript </w:t>
      </w:r>
    </w:p>
    <w:p w14:paraId="61032BEC" w14:textId="505D5EFF" w:rsidR="006C0AA2" w:rsidRPr="003744F9" w:rsidRDefault="00C61DB7" w:rsidP="003744F9">
      <w:pPr>
        <w:spacing w:after="0" w:line="240" w:lineRule="auto"/>
        <w:ind w:hanging="10"/>
        <w:rPr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sz w:val="28"/>
          <w:szCs w:val="28"/>
        </w:rPr>
        <w:t>MS Word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,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 MS Excel</w:t>
      </w:r>
      <w:r w:rsidR="003744F9">
        <w:rPr>
          <w:rFonts w:ascii="Times New Roman" w:eastAsia="Times New Roman" w:hAnsi="Times New Roman" w:cs="Times New Roman"/>
          <w:sz w:val="28"/>
          <w:szCs w:val="28"/>
        </w:rPr>
        <w:t>, MS PowerPoint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14:paraId="51B8EC01" w14:textId="77777777" w:rsidR="006C0AA2" w:rsidRDefault="00C61DB7" w:rsidP="003744F9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E42B216" w14:textId="1B365B02" w:rsidR="006C0AA2" w:rsidRDefault="00C61DB7" w:rsidP="003744F9">
      <w:pPr>
        <w:spacing w:after="0" w:line="240" w:lineRule="auto"/>
        <w:ind w:hanging="10"/>
      </w:pPr>
      <w:r>
        <w:rPr>
          <w:rFonts w:ascii="Times New Roman" w:eastAsia="Times New Roman" w:hAnsi="Times New Roman" w:cs="Times New Roman"/>
          <w:b/>
          <w:color w:val="5FBCDF"/>
          <w:sz w:val="28"/>
        </w:rPr>
        <w:t>PROJECT</w:t>
      </w:r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r w:rsidR="003744F9">
        <w:rPr>
          <w:rFonts w:ascii="Times New Roman" w:eastAsia="Times New Roman" w:hAnsi="Times New Roman" w:cs="Times New Roman"/>
          <w:b/>
          <w:color w:val="5FBCDF"/>
          <w:sz w:val="28"/>
        </w:rPr>
        <w:t>EXPERIENCE</w:t>
      </w:r>
    </w:p>
    <w:p w14:paraId="1FB6DA06" w14:textId="77777777" w:rsidR="006C0AA2" w:rsidRPr="003744F9" w:rsidRDefault="00C61DB7" w:rsidP="003744F9">
      <w:pPr>
        <w:spacing w:after="0" w:line="240" w:lineRule="auto"/>
        <w:ind w:hanging="10"/>
        <w:rPr>
          <w:bCs/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Project Name: </w:t>
      </w:r>
    </w:p>
    <w:p w14:paraId="44D6DE76" w14:textId="7BAD3BB5" w:rsidR="006C0AA2" w:rsidRPr="003744F9" w:rsidRDefault="00C61DB7" w:rsidP="003744F9">
      <w:pPr>
        <w:spacing w:after="0" w:line="240" w:lineRule="auto"/>
        <w:ind w:hanging="10"/>
        <w:rPr>
          <w:bCs/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>1.</w:t>
      </w:r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Scientific </w:t>
      </w:r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>C</w:t>
      </w: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alculator </w:t>
      </w:r>
    </w:p>
    <w:p w14:paraId="02213D3F" w14:textId="23DD4BAF" w:rsidR="006C0AA2" w:rsidRPr="003744F9" w:rsidRDefault="00C61DB7" w:rsidP="003744F9">
      <w:pPr>
        <w:spacing w:after="0" w:line="240" w:lineRule="auto"/>
        <w:ind w:hanging="10"/>
        <w:rPr>
          <w:bCs/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>2.</w:t>
      </w:r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 </w:t>
      </w:r>
      <w:proofErr w:type="spellStart"/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>Tik</w:t>
      </w:r>
      <w:proofErr w:type="spellEnd"/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>-T</w:t>
      </w: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ok </w:t>
      </w:r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>G</w:t>
      </w: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ame </w:t>
      </w:r>
    </w:p>
    <w:p w14:paraId="50374E56" w14:textId="116670F3" w:rsidR="006C0AA2" w:rsidRPr="003744F9" w:rsidRDefault="00C61DB7" w:rsidP="003744F9">
      <w:pPr>
        <w:spacing w:after="0" w:line="240" w:lineRule="auto"/>
        <w:ind w:hanging="10"/>
        <w:rPr>
          <w:bCs/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bCs/>
          <w:sz w:val="28"/>
          <w:szCs w:val="28"/>
        </w:rPr>
        <w:t>3.</w:t>
      </w:r>
      <w:r w:rsidR="003744F9" w:rsidRPr="003744F9">
        <w:rPr>
          <w:rFonts w:ascii="Times New Roman" w:eastAsia="Times New Roman" w:hAnsi="Times New Roman" w:cs="Times New Roman"/>
          <w:bCs/>
          <w:sz w:val="28"/>
          <w:szCs w:val="28"/>
        </w:rPr>
        <w:t xml:space="preserve"> Online Banking System </w:t>
      </w:r>
    </w:p>
    <w:p w14:paraId="48546B7A" w14:textId="58C44B08" w:rsidR="006C0AA2" w:rsidRDefault="006C0AA2" w:rsidP="003744F9">
      <w:pPr>
        <w:spacing w:after="0" w:line="240" w:lineRule="auto"/>
      </w:pPr>
    </w:p>
    <w:p w14:paraId="0459AEBB" w14:textId="1BDA0D11" w:rsidR="006C0AA2" w:rsidRDefault="00C61DB7" w:rsidP="003744F9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color w:val="5FBCDF"/>
          <w:sz w:val="28"/>
        </w:rPr>
        <w:t xml:space="preserve">LANGUAGE: </w:t>
      </w:r>
    </w:p>
    <w:p w14:paraId="7F90DE06" w14:textId="1F582384" w:rsidR="006C0AA2" w:rsidRPr="003744F9" w:rsidRDefault="00C61DB7" w:rsidP="003744F9">
      <w:pPr>
        <w:spacing w:after="0" w:line="240" w:lineRule="auto"/>
        <w:rPr>
          <w:sz w:val="28"/>
          <w:szCs w:val="28"/>
        </w:rPr>
      </w:pP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Bangla, English, </w:t>
      </w:r>
      <w:r w:rsidR="003744F9" w:rsidRPr="003744F9">
        <w:rPr>
          <w:rFonts w:ascii="Times New Roman" w:eastAsia="Times New Roman" w:hAnsi="Times New Roman" w:cs="Times New Roman"/>
          <w:sz w:val="28"/>
          <w:szCs w:val="28"/>
        </w:rPr>
        <w:t>H</w:t>
      </w:r>
      <w:r w:rsidRPr="003744F9">
        <w:rPr>
          <w:rFonts w:ascii="Times New Roman" w:eastAsia="Times New Roman" w:hAnsi="Times New Roman" w:cs="Times New Roman"/>
          <w:sz w:val="28"/>
          <w:szCs w:val="28"/>
        </w:rPr>
        <w:t xml:space="preserve">indi </w:t>
      </w:r>
    </w:p>
    <w:p w14:paraId="3BE814D5" w14:textId="77777777" w:rsidR="006C0AA2" w:rsidRDefault="00C61DB7" w:rsidP="003744F9">
      <w:pPr>
        <w:spacing w:after="0" w:line="240" w:lineRule="auto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174016D" w14:textId="77777777" w:rsidR="006C0AA2" w:rsidRDefault="00C61DB7" w:rsidP="003744F9">
      <w:pPr>
        <w:spacing w:after="0" w:line="240" w:lineRule="auto"/>
        <w:ind w:hanging="10"/>
      </w:pPr>
      <w:r>
        <w:rPr>
          <w:rFonts w:ascii="Times New Roman" w:eastAsia="Times New Roman" w:hAnsi="Times New Roman" w:cs="Times New Roman"/>
          <w:b/>
          <w:color w:val="5FBCDF"/>
          <w:sz w:val="28"/>
        </w:rPr>
        <w:t xml:space="preserve">REFERENCES </w:t>
      </w:r>
    </w:p>
    <w:p w14:paraId="2B2147BB" w14:textId="77777777" w:rsidR="003744F9" w:rsidRDefault="003744F9" w:rsidP="008D0A87">
      <w:pPr>
        <w:spacing w:after="0"/>
        <w:ind w:hanging="10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Style w:val="GridTable4-Accent4"/>
        <w:tblW w:w="0" w:type="auto"/>
        <w:tbl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single" w:sz="4" w:space="0" w:color="FFC000" w:themeColor="accent4"/>
          <w:insideV w:val="single" w:sz="4" w:space="0" w:color="FFC000" w:themeColor="accent4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3744F9" w14:paraId="14E6D704" w14:textId="77777777" w:rsidTr="003744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0AEFFCBA" w14:textId="691E4322" w:rsidR="003744F9" w:rsidRPr="003744F9" w:rsidRDefault="003744F9" w:rsidP="003744F9">
            <w:pPr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ngr: Abu </w:t>
            </w:r>
            <w:r w:rsidRPr="003744F9">
              <w:rPr>
                <w:rFonts w:ascii="Times New Roman" w:eastAsia="Times New Roman" w:hAnsi="Times New Roman" w:cs="Times New Roman"/>
                <w:bCs w:val="0"/>
                <w:sz w:val="28"/>
                <w:szCs w:val="28"/>
              </w:rPr>
              <w:t>Ta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h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r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</w:p>
          <w:p w14:paraId="33BF2A5C" w14:textId="11CC63D3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B.Sc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h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anical) BUET </w:t>
            </w:r>
          </w:p>
          <w:p w14:paraId="47C8ED81" w14:textId="77777777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x: BOT Chairman of UAP </w:t>
            </w:r>
          </w:p>
          <w:p w14:paraId="024C3ECA" w14:textId="5BD6FC1E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iscipline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ommittee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,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Chairman of UAP </w:t>
            </w:r>
          </w:p>
          <w:p w14:paraId="42118574" w14:textId="77777777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hairman of  Fortuna </w:t>
            </w:r>
          </w:p>
          <w:p w14:paraId="35398437" w14:textId="77777777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ell:+8801765566778 </w:t>
            </w:r>
          </w:p>
          <w:p w14:paraId="7A9210FC" w14:textId="5A9D11F8" w:rsidR="003744F9" w:rsidRPr="003744F9" w:rsidRDefault="003744F9" w:rsidP="003744F9">
            <w:pPr>
              <w:spacing w:after="10" w:line="249" w:lineRule="auto"/>
              <w:ind w:hanging="1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mail: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ngrabtaher@gmail.com </w:t>
            </w:r>
          </w:p>
          <w:p w14:paraId="6C0B3F8A" w14:textId="77777777" w:rsidR="003744F9" w:rsidRDefault="003744F9" w:rsidP="008D0A87">
            <w:pPr>
              <w:rPr>
                <w:rFonts w:ascii="Times New Roman" w:eastAsia="Times New Roman" w:hAnsi="Times New Roman" w:cs="Times New Roman"/>
                <w:b w:val="0"/>
                <w:sz w:val="28"/>
                <w:szCs w:val="28"/>
              </w:rPr>
            </w:pPr>
          </w:p>
        </w:tc>
        <w:tc>
          <w:tcPr>
            <w:tcW w:w="539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5400F3A5" w14:textId="77777777" w:rsidR="003744F9" w:rsidRPr="003744F9" w:rsidRDefault="003744F9" w:rsidP="003744F9">
            <w:pPr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proofErr w:type="spellStart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Aloke</w:t>
            </w:r>
            <w:proofErr w:type="spellEnd"/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Kumar Saha                                                           </w:t>
            </w:r>
          </w:p>
          <w:p w14:paraId="438FDDB4" w14:textId="76386623" w:rsidR="003744F9" w:rsidRP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B.Sc.</w:t>
            </w:r>
            <w:r w:rsidR="0072079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( APE),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U                                                    </w:t>
            </w:r>
          </w:p>
          <w:p w14:paraId="0139174A" w14:textId="6CB34127" w:rsidR="003744F9" w:rsidRP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M.Sc.</w:t>
            </w:r>
            <w:r w:rsidR="0072079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>( CS),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DU                                                    </w:t>
            </w:r>
          </w:p>
          <w:p w14:paraId="498D436C" w14:textId="77777777" w:rsid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Assistant Professor  </w:t>
            </w:r>
          </w:p>
          <w:p w14:paraId="063F1DA5" w14:textId="417BE858" w:rsidR="003744F9" w:rsidRP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University of Asia Pacific  </w:t>
            </w:r>
          </w:p>
          <w:p w14:paraId="3E60F96A" w14:textId="195CDAD9" w:rsidR="003744F9" w:rsidRP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ell:+8801766603044         </w:t>
            </w:r>
          </w:p>
          <w:p w14:paraId="294D3EDE" w14:textId="563A65B6" w:rsidR="003744F9" w:rsidRPr="003744F9" w:rsidRDefault="003744F9" w:rsidP="003744F9">
            <w:pPr>
              <w:spacing w:after="10" w:line="249" w:lineRule="auto"/>
              <w:ind w:hanging="1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3744F9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Email: aloke@uap-bd.edu </w:t>
            </w:r>
          </w:p>
          <w:p w14:paraId="0691729E" w14:textId="77777777" w:rsidR="003744F9" w:rsidRDefault="003744F9" w:rsidP="008D0A8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8"/>
                <w:szCs w:val="28"/>
              </w:rPr>
            </w:pPr>
          </w:p>
        </w:tc>
      </w:tr>
    </w:tbl>
    <w:p w14:paraId="11BCCD8A" w14:textId="0830D250" w:rsidR="006C0AA2" w:rsidRDefault="006C0AA2" w:rsidP="008D0A87">
      <w:pPr>
        <w:spacing w:after="0"/>
        <w:ind w:right="1001"/>
        <w:jc w:val="center"/>
      </w:pPr>
    </w:p>
    <w:sectPr w:rsidR="006C0AA2" w:rsidSect="008D0A87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yNTcwsTA2MDexMDdU0lEKTi0uzszPAykwqQUAzXDWYiwAAAA="/>
  </w:docVars>
  <w:rsids>
    <w:rsidRoot w:val="006C0AA2"/>
    <w:rsid w:val="001C16D3"/>
    <w:rsid w:val="003744F9"/>
    <w:rsid w:val="003A1ECE"/>
    <w:rsid w:val="00402BDB"/>
    <w:rsid w:val="005E2454"/>
    <w:rsid w:val="006C0AA2"/>
    <w:rsid w:val="0072079B"/>
    <w:rsid w:val="00881646"/>
    <w:rsid w:val="008D0A87"/>
    <w:rsid w:val="00A0236E"/>
    <w:rsid w:val="00C340D6"/>
    <w:rsid w:val="00C61DB7"/>
    <w:rsid w:val="00FD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A57D1"/>
  <w15:docId w15:val="{8158A52B-A7AC-4B67-A62F-8C97159C5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C61D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DB7"/>
    <w:rPr>
      <w:color w:val="605E5C"/>
      <w:shd w:val="clear" w:color="auto" w:fill="E1DFDD"/>
    </w:rPr>
  </w:style>
  <w:style w:type="table" w:styleId="GridTable5Dark-Accent1">
    <w:name w:val="Grid Table 5 Dark Accent 1"/>
    <w:basedOn w:val="TableNormal"/>
    <w:uiPriority w:val="50"/>
    <w:rsid w:val="00A023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ListTable3-Accent2">
    <w:name w:val="List Table 3 Accent 2"/>
    <w:basedOn w:val="TableNormal"/>
    <w:uiPriority w:val="48"/>
    <w:rsid w:val="00A0236E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A0236E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A0236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TableGrid0">
    <w:name w:val="Table Grid"/>
    <w:basedOn w:val="TableNormal"/>
    <w:uiPriority w:val="39"/>
    <w:rsid w:val="00374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facebook.com/people/Sayeda-Nazim-Kashfia/10000820489936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nazimkashfia@gmail.com" TargetMode="External"/><Relationship Id="rId5" Type="http://schemas.openxmlformats.org/officeDocument/2006/relationships/image" Target="media/image10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huk Paul</dc:creator>
  <cp:keywords/>
  <cp:lastModifiedBy>Md I Hossain</cp:lastModifiedBy>
  <cp:revision>6</cp:revision>
  <dcterms:created xsi:type="dcterms:W3CDTF">2020-01-25T12:05:00Z</dcterms:created>
  <dcterms:modified xsi:type="dcterms:W3CDTF">2020-02-04T03:30:00Z</dcterms:modified>
</cp:coreProperties>
</file>